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curt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urt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3 Silverwillow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urtis60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95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